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340E" w:rsidRDefault="001E6FBB">
      <w:r>
        <w:rPr>
          <w:noProof/>
        </w:rPr>
        <w:drawing>
          <wp:inline distT="0" distB="0" distL="0" distR="0" wp14:anchorId="5D551C75" wp14:editId="5830CD20">
            <wp:extent cx="5274310" cy="29654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6340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wsDA2N7AwNDUwMzdW0lEKTi0uzszPAykwrAUA8w3h8CwAAAA="/>
  </w:docVars>
  <w:rsids>
    <w:rsidRoot w:val="001E6FBB"/>
    <w:rsid w:val="001E6FBB"/>
    <w:rsid w:val="00763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4C1D0B1-D16F-48F7-8124-E45A39D59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hao Sheng</dc:creator>
  <cp:keywords/>
  <dc:description/>
  <cp:lastModifiedBy>Zuhao Sheng</cp:lastModifiedBy>
  <cp:revision>1</cp:revision>
  <dcterms:created xsi:type="dcterms:W3CDTF">2017-05-21T02:46:00Z</dcterms:created>
  <dcterms:modified xsi:type="dcterms:W3CDTF">2017-05-21T02:48:00Z</dcterms:modified>
</cp:coreProperties>
</file>